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818" w:type="dxa"/>
        <w:tblLook w:val="04A0" w:firstRow="1" w:lastRow="0" w:firstColumn="1" w:lastColumn="0" w:noHBand="0" w:noVBand="1"/>
      </w:tblPr>
      <w:tblGrid>
        <w:gridCol w:w="2088"/>
        <w:gridCol w:w="990"/>
        <w:gridCol w:w="4320"/>
        <w:gridCol w:w="3420"/>
      </w:tblGrid>
      <w:tr w:rsidR="00B63BC2" w:rsidRPr="00B63BC2" w14:paraId="109F1264" w14:textId="77777777" w:rsidTr="00F20461">
        <w:tc>
          <w:tcPr>
            <w:tcW w:w="10818" w:type="dxa"/>
            <w:gridSpan w:val="4"/>
            <w:tcBorders>
              <w:bottom w:val="single" w:sz="4" w:space="0" w:color="auto"/>
            </w:tcBorders>
          </w:tcPr>
          <w:p w14:paraId="29C89F96" w14:textId="113AB932" w:rsidR="00B63BC2" w:rsidRPr="00B63BC2" w:rsidRDefault="00B63BC2" w:rsidP="00B63BC2">
            <w:pPr>
              <w:spacing w:after="0" w:line="240" w:lineRule="auto"/>
              <w:jc w:val="center"/>
              <w:rPr>
                <w:rFonts w:cstheme="minorHAnsi"/>
                <w:i/>
                <w:sz w:val="21"/>
                <w:szCs w:val="21"/>
              </w:rPr>
            </w:pPr>
            <w:bookmarkStart w:id="0" w:name="_GoBack"/>
            <w:bookmarkEnd w:id="0"/>
            <w:r w:rsidRPr="00B63BC2">
              <w:rPr>
                <w:rFonts w:cstheme="minorHAnsi"/>
                <w:b/>
                <w:sz w:val="21"/>
                <w:szCs w:val="21"/>
              </w:rPr>
              <w:t>Asset Inventory Worksheet</w:t>
            </w:r>
          </w:p>
        </w:tc>
      </w:tr>
      <w:tr w:rsidR="00B63BC2" w:rsidRPr="00B63BC2" w14:paraId="50E56AE1" w14:textId="77777777" w:rsidTr="00F20461">
        <w:tc>
          <w:tcPr>
            <w:tcW w:w="10818" w:type="dxa"/>
            <w:gridSpan w:val="4"/>
            <w:tcBorders>
              <w:bottom w:val="single" w:sz="4" w:space="0" w:color="auto"/>
            </w:tcBorders>
          </w:tcPr>
          <w:p w14:paraId="41913216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  <w:r w:rsidRPr="00B63BC2">
              <w:rPr>
                <w:rFonts w:cstheme="minorHAnsi"/>
                <w:b/>
                <w:sz w:val="21"/>
                <w:szCs w:val="21"/>
              </w:rPr>
              <w:t>Individual Assets</w:t>
            </w:r>
          </w:p>
          <w:p w14:paraId="7A3B52D3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B63BC2" w:rsidRPr="00B63BC2" w14:paraId="5C357A9C" w14:textId="77777777" w:rsidTr="00F20461">
        <w:tc>
          <w:tcPr>
            <w:tcW w:w="10818" w:type="dxa"/>
            <w:gridSpan w:val="4"/>
            <w:shd w:val="pct10" w:color="auto" w:fill="auto"/>
          </w:tcPr>
          <w:p w14:paraId="0C4207E4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  <w:r w:rsidRPr="00B63BC2">
              <w:rPr>
                <w:rFonts w:cstheme="minorHAnsi"/>
                <w:b/>
                <w:sz w:val="21"/>
                <w:szCs w:val="21"/>
              </w:rPr>
              <w:t>Citizen Assets</w:t>
            </w:r>
          </w:p>
        </w:tc>
      </w:tr>
      <w:tr w:rsidR="00B63BC2" w:rsidRPr="00B63BC2" w14:paraId="4AA398F6" w14:textId="77777777" w:rsidTr="00F20461">
        <w:tc>
          <w:tcPr>
            <w:tcW w:w="3078" w:type="dxa"/>
            <w:gridSpan w:val="2"/>
          </w:tcPr>
          <w:p w14:paraId="0AADA923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Citizen Associations (Grassroots)</w:t>
            </w:r>
          </w:p>
        </w:tc>
        <w:tc>
          <w:tcPr>
            <w:tcW w:w="7740" w:type="dxa"/>
            <w:gridSpan w:val="2"/>
            <w:tcBorders>
              <w:bottom w:val="nil"/>
            </w:tcBorders>
          </w:tcPr>
          <w:p w14:paraId="433E5DDC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</w:p>
        </w:tc>
      </w:tr>
      <w:tr w:rsidR="00B63BC2" w:rsidRPr="00B63BC2" w14:paraId="7FD9148A" w14:textId="77777777" w:rsidTr="00F20461">
        <w:tc>
          <w:tcPr>
            <w:tcW w:w="3078" w:type="dxa"/>
            <w:gridSpan w:val="2"/>
          </w:tcPr>
          <w:p w14:paraId="012FFF9F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Neighborhood Associations</w:t>
            </w:r>
          </w:p>
        </w:tc>
        <w:tc>
          <w:tcPr>
            <w:tcW w:w="7740" w:type="dxa"/>
            <w:gridSpan w:val="2"/>
            <w:tcBorders>
              <w:top w:val="nil"/>
              <w:bottom w:val="nil"/>
            </w:tcBorders>
          </w:tcPr>
          <w:p w14:paraId="296E199B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</w:p>
        </w:tc>
      </w:tr>
      <w:tr w:rsidR="00B63BC2" w:rsidRPr="00B63BC2" w14:paraId="44255F9B" w14:textId="77777777" w:rsidTr="00F20461">
        <w:tc>
          <w:tcPr>
            <w:tcW w:w="3078" w:type="dxa"/>
            <w:gridSpan w:val="2"/>
          </w:tcPr>
          <w:p w14:paraId="45F5F78B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Cultural Organizations</w:t>
            </w:r>
          </w:p>
        </w:tc>
        <w:tc>
          <w:tcPr>
            <w:tcW w:w="7740" w:type="dxa"/>
            <w:gridSpan w:val="2"/>
            <w:tcBorders>
              <w:top w:val="nil"/>
              <w:bottom w:val="nil"/>
            </w:tcBorders>
          </w:tcPr>
          <w:p w14:paraId="0826660B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</w:p>
        </w:tc>
      </w:tr>
      <w:tr w:rsidR="00B63BC2" w:rsidRPr="00B63BC2" w14:paraId="7E2CE3AB" w14:textId="77777777" w:rsidTr="00F20461">
        <w:tc>
          <w:tcPr>
            <w:tcW w:w="3078" w:type="dxa"/>
            <w:gridSpan w:val="2"/>
            <w:tcBorders>
              <w:bottom w:val="single" w:sz="4" w:space="0" w:color="auto"/>
            </w:tcBorders>
          </w:tcPr>
          <w:p w14:paraId="68D18C35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Faith-based Organizations</w:t>
            </w:r>
          </w:p>
        </w:tc>
        <w:tc>
          <w:tcPr>
            <w:tcW w:w="7740" w:type="dxa"/>
            <w:gridSpan w:val="2"/>
            <w:tcBorders>
              <w:top w:val="nil"/>
              <w:bottom w:val="single" w:sz="4" w:space="0" w:color="auto"/>
            </w:tcBorders>
          </w:tcPr>
          <w:p w14:paraId="49FCB15C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</w:p>
        </w:tc>
      </w:tr>
      <w:tr w:rsidR="00B63BC2" w:rsidRPr="00B63BC2" w14:paraId="47462AFF" w14:textId="77777777" w:rsidTr="00F20461">
        <w:trPr>
          <w:trHeight w:val="170"/>
        </w:trPr>
        <w:tc>
          <w:tcPr>
            <w:tcW w:w="10818" w:type="dxa"/>
            <w:gridSpan w:val="4"/>
            <w:tcBorders>
              <w:bottom w:val="single" w:sz="4" w:space="0" w:color="auto"/>
            </w:tcBorders>
            <w:shd w:val="pct10" w:color="auto" w:fill="auto"/>
          </w:tcPr>
          <w:p w14:paraId="1B2721BE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  <w:r w:rsidRPr="00B63BC2">
              <w:rPr>
                <w:rFonts w:cstheme="minorHAnsi"/>
                <w:b/>
                <w:sz w:val="21"/>
                <w:szCs w:val="21"/>
              </w:rPr>
              <w:t>Institutional Assets</w:t>
            </w:r>
          </w:p>
        </w:tc>
      </w:tr>
      <w:tr w:rsidR="00B63BC2" w:rsidRPr="00B63BC2" w14:paraId="72B6BF76" w14:textId="77777777" w:rsidTr="00F20461">
        <w:tc>
          <w:tcPr>
            <w:tcW w:w="2088" w:type="dxa"/>
            <w:tcBorders>
              <w:top w:val="single" w:sz="4" w:space="0" w:color="auto"/>
              <w:bottom w:val="nil"/>
              <w:right w:val="nil"/>
            </w:tcBorders>
          </w:tcPr>
          <w:p w14:paraId="025CA623" w14:textId="77777777" w:rsidR="00B63BC2" w:rsidRPr="00B63BC2" w:rsidRDefault="00B63BC2" w:rsidP="00F20461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Educational Assets</w:t>
            </w:r>
          </w:p>
        </w:tc>
        <w:tc>
          <w:tcPr>
            <w:tcW w:w="531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5E49B5" w14:textId="77777777" w:rsidR="00B63BC2" w:rsidRPr="00B63BC2" w:rsidRDefault="00B63BC2" w:rsidP="00F20461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Childcare and Preschool Providers (0-5)</w:t>
            </w:r>
          </w:p>
        </w:tc>
        <w:tc>
          <w:tcPr>
            <w:tcW w:w="3420" w:type="dxa"/>
            <w:tcBorders>
              <w:top w:val="single" w:sz="4" w:space="0" w:color="auto"/>
              <w:left w:val="nil"/>
              <w:bottom w:val="nil"/>
            </w:tcBorders>
          </w:tcPr>
          <w:p w14:paraId="373E790D" w14:textId="77777777" w:rsidR="00B63BC2" w:rsidRPr="00B63BC2" w:rsidRDefault="00B63BC2" w:rsidP="00F20461">
            <w:pPr>
              <w:spacing w:after="0" w:line="240" w:lineRule="auto"/>
              <w:jc w:val="center"/>
              <w:rPr>
                <w:rFonts w:cstheme="minorHAnsi"/>
                <w:b/>
                <w:sz w:val="21"/>
                <w:szCs w:val="21"/>
              </w:rPr>
            </w:pPr>
            <w:r w:rsidRPr="00B63BC2">
              <w:rPr>
                <w:rFonts w:cstheme="minorHAnsi"/>
                <w:b/>
                <w:sz w:val="21"/>
                <w:szCs w:val="21"/>
              </w:rPr>
              <w:t>And?</w:t>
            </w:r>
          </w:p>
        </w:tc>
      </w:tr>
      <w:tr w:rsidR="00B63BC2" w:rsidRPr="00B63BC2" w14:paraId="6C5E8ADB" w14:textId="77777777" w:rsidTr="00F20461">
        <w:tc>
          <w:tcPr>
            <w:tcW w:w="2088" w:type="dxa"/>
            <w:tcBorders>
              <w:top w:val="nil"/>
              <w:bottom w:val="nil"/>
              <w:right w:val="nil"/>
            </w:tcBorders>
          </w:tcPr>
          <w:p w14:paraId="67DC069A" w14:textId="77777777" w:rsidR="00B63BC2" w:rsidRPr="00B63BC2" w:rsidRDefault="00B63BC2" w:rsidP="00F20461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  <w:tc>
          <w:tcPr>
            <w:tcW w:w="53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EF64225" w14:textId="77777777" w:rsidR="00B63BC2" w:rsidRPr="00B63BC2" w:rsidRDefault="00B63BC2" w:rsidP="00F20461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K-12 School District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</w:tcBorders>
          </w:tcPr>
          <w:p w14:paraId="48547D7A" w14:textId="77777777" w:rsidR="00B63BC2" w:rsidRPr="00B63BC2" w:rsidRDefault="00B63BC2" w:rsidP="00F20461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B63BC2" w:rsidRPr="00B63BC2" w14:paraId="372AF77B" w14:textId="77777777" w:rsidTr="00F20461">
        <w:tc>
          <w:tcPr>
            <w:tcW w:w="2088" w:type="dxa"/>
            <w:tcBorders>
              <w:top w:val="nil"/>
              <w:bottom w:val="nil"/>
              <w:right w:val="nil"/>
            </w:tcBorders>
          </w:tcPr>
          <w:p w14:paraId="0201F616" w14:textId="77777777" w:rsidR="00B63BC2" w:rsidRPr="00B63BC2" w:rsidRDefault="00B63BC2" w:rsidP="00F20461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  <w:tc>
          <w:tcPr>
            <w:tcW w:w="53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04A6DA8" w14:textId="77777777" w:rsidR="00B63BC2" w:rsidRPr="00B63BC2" w:rsidRDefault="00B63BC2" w:rsidP="00F20461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Colleges and Universiti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</w:tcBorders>
          </w:tcPr>
          <w:p w14:paraId="625D7A55" w14:textId="77777777" w:rsidR="00B63BC2" w:rsidRPr="00B63BC2" w:rsidRDefault="00B63BC2" w:rsidP="00F20461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B63BC2" w:rsidRPr="00B63BC2" w14:paraId="3AC4109C" w14:textId="77777777" w:rsidTr="00F20461">
        <w:tc>
          <w:tcPr>
            <w:tcW w:w="2088" w:type="dxa"/>
            <w:tcBorders>
              <w:top w:val="nil"/>
              <w:bottom w:val="single" w:sz="4" w:space="0" w:color="auto"/>
              <w:right w:val="nil"/>
            </w:tcBorders>
          </w:tcPr>
          <w:p w14:paraId="0664F30B" w14:textId="77777777" w:rsidR="00B63BC2" w:rsidRPr="00B63BC2" w:rsidRDefault="00B63BC2" w:rsidP="00F20461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  <w:tc>
          <w:tcPr>
            <w:tcW w:w="53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CC99CD" w14:textId="77777777" w:rsidR="00B63BC2" w:rsidRPr="00B63BC2" w:rsidRDefault="00B63BC2" w:rsidP="00F20461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Public Libraries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</w:tcBorders>
          </w:tcPr>
          <w:p w14:paraId="69353F23" w14:textId="77777777" w:rsidR="00B63BC2" w:rsidRPr="00B63BC2" w:rsidRDefault="00B63BC2" w:rsidP="00F20461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B63BC2" w:rsidRPr="00B63BC2" w14:paraId="7FDF8393" w14:textId="77777777" w:rsidTr="00F20461">
        <w:tc>
          <w:tcPr>
            <w:tcW w:w="2088" w:type="dxa"/>
            <w:tcBorders>
              <w:bottom w:val="nil"/>
              <w:right w:val="nil"/>
            </w:tcBorders>
          </w:tcPr>
          <w:p w14:paraId="69EC6295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Health Care Services</w:t>
            </w:r>
          </w:p>
        </w:tc>
        <w:tc>
          <w:tcPr>
            <w:tcW w:w="5310" w:type="dxa"/>
            <w:gridSpan w:val="2"/>
            <w:tcBorders>
              <w:left w:val="nil"/>
              <w:bottom w:val="nil"/>
              <w:right w:val="nil"/>
            </w:tcBorders>
          </w:tcPr>
          <w:p w14:paraId="2C8EE830" w14:textId="53CC27A4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Hospitals</w:t>
            </w:r>
            <w:r>
              <w:rPr>
                <w:rFonts w:cstheme="minorHAnsi"/>
                <w:sz w:val="21"/>
                <w:szCs w:val="21"/>
              </w:rPr>
              <w:t>/Urgent Care Centers</w:t>
            </w:r>
          </w:p>
        </w:tc>
        <w:tc>
          <w:tcPr>
            <w:tcW w:w="3420" w:type="dxa"/>
            <w:tcBorders>
              <w:left w:val="nil"/>
              <w:bottom w:val="nil"/>
            </w:tcBorders>
          </w:tcPr>
          <w:p w14:paraId="016E4F29" w14:textId="77777777" w:rsidR="00B63BC2" w:rsidRPr="00B63BC2" w:rsidRDefault="00B63BC2" w:rsidP="00B63BC2">
            <w:pPr>
              <w:spacing w:after="0" w:line="240" w:lineRule="auto"/>
              <w:jc w:val="center"/>
              <w:rPr>
                <w:rFonts w:cstheme="minorHAnsi"/>
                <w:b/>
                <w:sz w:val="21"/>
                <w:szCs w:val="21"/>
              </w:rPr>
            </w:pPr>
            <w:r w:rsidRPr="00B63BC2">
              <w:rPr>
                <w:rFonts w:cstheme="minorHAnsi"/>
                <w:b/>
                <w:sz w:val="21"/>
                <w:szCs w:val="21"/>
              </w:rPr>
              <w:t>And?</w:t>
            </w:r>
          </w:p>
        </w:tc>
      </w:tr>
      <w:tr w:rsidR="00B63BC2" w:rsidRPr="00B63BC2" w14:paraId="144B2030" w14:textId="77777777" w:rsidTr="00F20461">
        <w:tc>
          <w:tcPr>
            <w:tcW w:w="2088" w:type="dxa"/>
            <w:tcBorders>
              <w:top w:val="nil"/>
              <w:bottom w:val="nil"/>
              <w:right w:val="nil"/>
            </w:tcBorders>
          </w:tcPr>
          <w:p w14:paraId="5598D0FC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  <w:tc>
          <w:tcPr>
            <w:tcW w:w="53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2963327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Private Physician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</w:tcBorders>
          </w:tcPr>
          <w:p w14:paraId="373556AE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B63BC2" w:rsidRPr="00B63BC2" w14:paraId="4F0AB2CE" w14:textId="77777777" w:rsidTr="00F20461">
        <w:tc>
          <w:tcPr>
            <w:tcW w:w="2088" w:type="dxa"/>
            <w:tcBorders>
              <w:top w:val="nil"/>
              <w:bottom w:val="nil"/>
              <w:right w:val="nil"/>
            </w:tcBorders>
          </w:tcPr>
          <w:p w14:paraId="211E9626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  <w:tc>
          <w:tcPr>
            <w:tcW w:w="53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D72F8F0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Community Health Centers &amp; Free Clinic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</w:tcBorders>
          </w:tcPr>
          <w:p w14:paraId="2EC4CD74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B63BC2" w:rsidRPr="00B63BC2" w14:paraId="5B8AA6EA" w14:textId="77777777" w:rsidTr="00F20461">
        <w:tc>
          <w:tcPr>
            <w:tcW w:w="2088" w:type="dxa"/>
            <w:tcBorders>
              <w:top w:val="nil"/>
              <w:bottom w:val="nil"/>
              <w:right w:val="nil"/>
            </w:tcBorders>
          </w:tcPr>
          <w:p w14:paraId="687A769B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  <w:tc>
          <w:tcPr>
            <w:tcW w:w="53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D24F61F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Public Health Department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</w:tcBorders>
          </w:tcPr>
          <w:p w14:paraId="4E02C69F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B63BC2" w:rsidRPr="00B63BC2" w14:paraId="10D61BC0" w14:textId="77777777" w:rsidTr="00F20461">
        <w:tc>
          <w:tcPr>
            <w:tcW w:w="2088" w:type="dxa"/>
            <w:tcBorders>
              <w:top w:val="nil"/>
              <w:bottom w:val="nil"/>
              <w:right w:val="nil"/>
            </w:tcBorders>
          </w:tcPr>
          <w:p w14:paraId="77F09172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  <w:tc>
          <w:tcPr>
            <w:tcW w:w="53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308B19B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Substance Abuse Treatment and Recovery Provider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</w:tcBorders>
          </w:tcPr>
          <w:p w14:paraId="5F92766D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B63BC2" w:rsidRPr="00B63BC2" w14:paraId="567E121D" w14:textId="77777777" w:rsidTr="00F20461">
        <w:tc>
          <w:tcPr>
            <w:tcW w:w="2088" w:type="dxa"/>
            <w:tcBorders>
              <w:top w:val="nil"/>
              <w:bottom w:val="single" w:sz="4" w:space="0" w:color="auto"/>
              <w:right w:val="nil"/>
            </w:tcBorders>
          </w:tcPr>
          <w:p w14:paraId="00F35AAA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  <w:tc>
          <w:tcPr>
            <w:tcW w:w="53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E9CAEE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Nursing Homes, Rehabilitation, Home Health &amp; Hospice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</w:tcBorders>
          </w:tcPr>
          <w:p w14:paraId="2E1AD585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B63BC2" w:rsidRPr="00B63BC2" w14:paraId="39D38355" w14:textId="77777777" w:rsidTr="00F20461">
        <w:tc>
          <w:tcPr>
            <w:tcW w:w="2088" w:type="dxa"/>
            <w:tcBorders>
              <w:bottom w:val="nil"/>
              <w:right w:val="nil"/>
            </w:tcBorders>
          </w:tcPr>
          <w:p w14:paraId="3D89CCF9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Cultural Assets</w:t>
            </w:r>
          </w:p>
        </w:tc>
        <w:tc>
          <w:tcPr>
            <w:tcW w:w="5310" w:type="dxa"/>
            <w:gridSpan w:val="2"/>
            <w:tcBorders>
              <w:left w:val="nil"/>
              <w:bottom w:val="nil"/>
              <w:right w:val="nil"/>
            </w:tcBorders>
          </w:tcPr>
          <w:p w14:paraId="6A8933F0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Museums</w:t>
            </w:r>
          </w:p>
        </w:tc>
        <w:tc>
          <w:tcPr>
            <w:tcW w:w="3420" w:type="dxa"/>
            <w:tcBorders>
              <w:left w:val="nil"/>
              <w:bottom w:val="nil"/>
            </w:tcBorders>
          </w:tcPr>
          <w:p w14:paraId="2C9A62F8" w14:textId="77777777" w:rsidR="00B63BC2" w:rsidRPr="00B63BC2" w:rsidRDefault="00B63BC2" w:rsidP="00B63BC2">
            <w:pPr>
              <w:spacing w:after="0" w:line="240" w:lineRule="auto"/>
              <w:jc w:val="center"/>
              <w:rPr>
                <w:rFonts w:cstheme="minorHAnsi"/>
                <w:b/>
                <w:sz w:val="21"/>
                <w:szCs w:val="21"/>
              </w:rPr>
            </w:pPr>
            <w:r w:rsidRPr="00B63BC2">
              <w:rPr>
                <w:rFonts w:cstheme="minorHAnsi"/>
                <w:b/>
                <w:sz w:val="21"/>
                <w:szCs w:val="21"/>
              </w:rPr>
              <w:t>And?</w:t>
            </w:r>
          </w:p>
        </w:tc>
      </w:tr>
      <w:tr w:rsidR="00B63BC2" w:rsidRPr="00B63BC2" w14:paraId="66F8D6D1" w14:textId="77777777" w:rsidTr="00F20461">
        <w:tc>
          <w:tcPr>
            <w:tcW w:w="2088" w:type="dxa"/>
            <w:tcBorders>
              <w:top w:val="nil"/>
              <w:bottom w:val="nil"/>
              <w:right w:val="nil"/>
            </w:tcBorders>
          </w:tcPr>
          <w:p w14:paraId="02623969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53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D412958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Performing Arts Organization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</w:tcBorders>
          </w:tcPr>
          <w:p w14:paraId="17DBD14B" w14:textId="77777777" w:rsidR="00B63BC2" w:rsidRPr="00B63BC2" w:rsidRDefault="00B63BC2" w:rsidP="00B63BC2">
            <w:pPr>
              <w:spacing w:after="0" w:line="240" w:lineRule="auto"/>
              <w:jc w:val="center"/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B63BC2" w:rsidRPr="00B63BC2" w14:paraId="0341FFD7" w14:textId="77777777" w:rsidTr="00F20461">
        <w:tc>
          <w:tcPr>
            <w:tcW w:w="2088" w:type="dxa"/>
            <w:tcBorders>
              <w:top w:val="nil"/>
              <w:bottom w:val="nil"/>
              <w:right w:val="nil"/>
            </w:tcBorders>
          </w:tcPr>
          <w:p w14:paraId="735603CD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53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5DCB8F9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Historical Organization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</w:tcBorders>
          </w:tcPr>
          <w:p w14:paraId="3FB0F8B5" w14:textId="77777777" w:rsidR="00B63BC2" w:rsidRPr="00B63BC2" w:rsidRDefault="00B63BC2" w:rsidP="00B63BC2">
            <w:pPr>
              <w:spacing w:after="0" w:line="240" w:lineRule="auto"/>
              <w:jc w:val="center"/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B63BC2" w:rsidRPr="00B63BC2" w14:paraId="7DE3E9A2" w14:textId="77777777" w:rsidTr="00F20461">
        <w:tc>
          <w:tcPr>
            <w:tcW w:w="2088" w:type="dxa"/>
            <w:tcBorders>
              <w:top w:val="nil"/>
              <w:bottom w:val="nil"/>
              <w:right w:val="nil"/>
            </w:tcBorders>
          </w:tcPr>
          <w:p w14:paraId="1600848B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53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CE98D22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Public Spac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</w:tcBorders>
          </w:tcPr>
          <w:p w14:paraId="16D82A85" w14:textId="77777777" w:rsidR="00B63BC2" w:rsidRPr="00B63BC2" w:rsidRDefault="00B63BC2" w:rsidP="00B63BC2">
            <w:pPr>
              <w:spacing w:after="0" w:line="240" w:lineRule="auto"/>
              <w:jc w:val="center"/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B63BC2" w:rsidRPr="00B63BC2" w14:paraId="03E9935D" w14:textId="77777777" w:rsidTr="00F20461">
        <w:tc>
          <w:tcPr>
            <w:tcW w:w="2088" w:type="dxa"/>
            <w:tcBorders>
              <w:top w:val="nil"/>
              <w:bottom w:val="nil"/>
              <w:right w:val="nil"/>
            </w:tcBorders>
          </w:tcPr>
          <w:p w14:paraId="2B86EA55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53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1D889BB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Community Events and Festival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</w:tcBorders>
          </w:tcPr>
          <w:p w14:paraId="1B28B662" w14:textId="77777777" w:rsidR="00B63BC2" w:rsidRPr="00B63BC2" w:rsidRDefault="00B63BC2" w:rsidP="00B63BC2">
            <w:pPr>
              <w:spacing w:after="0" w:line="240" w:lineRule="auto"/>
              <w:jc w:val="center"/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B63BC2" w:rsidRPr="00B63BC2" w14:paraId="22B30210" w14:textId="77777777" w:rsidTr="00F20461">
        <w:tc>
          <w:tcPr>
            <w:tcW w:w="2088" w:type="dxa"/>
            <w:tcBorders>
              <w:top w:val="nil"/>
              <w:bottom w:val="single" w:sz="4" w:space="0" w:color="auto"/>
              <w:right w:val="nil"/>
            </w:tcBorders>
          </w:tcPr>
          <w:p w14:paraId="32C70E62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53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7F96E7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Media Organizations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</w:tcBorders>
          </w:tcPr>
          <w:p w14:paraId="4ECCD277" w14:textId="77777777" w:rsidR="00B63BC2" w:rsidRPr="00B63BC2" w:rsidRDefault="00B63BC2" w:rsidP="00B63BC2">
            <w:pPr>
              <w:spacing w:after="0" w:line="240" w:lineRule="auto"/>
              <w:jc w:val="center"/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B63BC2" w:rsidRPr="00B63BC2" w14:paraId="6D4CD8AC" w14:textId="77777777" w:rsidTr="00F20461">
        <w:tc>
          <w:tcPr>
            <w:tcW w:w="2088" w:type="dxa"/>
            <w:tcBorders>
              <w:top w:val="single" w:sz="4" w:space="0" w:color="auto"/>
              <w:bottom w:val="nil"/>
              <w:right w:val="nil"/>
            </w:tcBorders>
          </w:tcPr>
          <w:p w14:paraId="4862E9B1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Recreational Assets</w:t>
            </w:r>
          </w:p>
        </w:tc>
        <w:tc>
          <w:tcPr>
            <w:tcW w:w="531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5AC08E4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School-based athletics and Community Ed. Programs</w:t>
            </w:r>
          </w:p>
        </w:tc>
        <w:tc>
          <w:tcPr>
            <w:tcW w:w="3420" w:type="dxa"/>
            <w:tcBorders>
              <w:top w:val="single" w:sz="4" w:space="0" w:color="auto"/>
              <w:left w:val="nil"/>
              <w:bottom w:val="nil"/>
            </w:tcBorders>
          </w:tcPr>
          <w:p w14:paraId="03DDC14A" w14:textId="77777777" w:rsidR="00B63BC2" w:rsidRPr="00B63BC2" w:rsidRDefault="00B63BC2" w:rsidP="00B63BC2">
            <w:pPr>
              <w:spacing w:after="0" w:line="240" w:lineRule="auto"/>
              <w:jc w:val="center"/>
              <w:rPr>
                <w:rFonts w:cstheme="minorHAnsi"/>
                <w:b/>
                <w:sz w:val="21"/>
                <w:szCs w:val="21"/>
              </w:rPr>
            </w:pPr>
            <w:r w:rsidRPr="00B63BC2">
              <w:rPr>
                <w:rFonts w:cstheme="minorHAnsi"/>
                <w:b/>
                <w:sz w:val="21"/>
                <w:szCs w:val="21"/>
              </w:rPr>
              <w:t>And?</w:t>
            </w:r>
          </w:p>
        </w:tc>
      </w:tr>
      <w:tr w:rsidR="00B63BC2" w:rsidRPr="00B63BC2" w14:paraId="501B2444" w14:textId="77777777" w:rsidTr="00F20461">
        <w:tc>
          <w:tcPr>
            <w:tcW w:w="2088" w:type="dxa"/>
            <w:tcBorders>
              <w:top w:val="nil"/>
              <w:bottom w:val="nil"/>
              <w:right w:val="nil"/>
            </w:tcBorders>
          </w:tcPr>
          <w:p w14:paraId="38211F71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  <w:tc>
          <w:tcPr>
            <w:tcW w:w="53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9C00DB0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Community Center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</w:tcBorders>
          </w:tcPr>
          <w:p w14:paraId="07D9F866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B63BC2" w:rsidRPr="00B63BC2" w14:paraId="70A37537" w14:textId="77777777" w:rsidTr="00F20461">
        <w:tc>
          <w:tcPr>
            <w:tcW w:w="2088" w:type="dxa"/>
            <w:tcBorders>
              <w:top w:val="nil"/>
              <w:bottom w:val="nil"/>
              <w:right w:val="nil"/>
            </w:tcBorders>
          </w:tcPr>
          <w:p w14:paraId="3C4B1BEC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  <w:tc>
          <w:tcPr>
            <w:tcW w:w="53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87AF0B2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Parks and Public Recreation Program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</w:tcBorders>
          </w:tcPr>
          <w:p w14:paraId="0F70ACD7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B63BC2" w:rsidRPr="00B63BC2" w14:paraId="3FE1EF80" w14:textId="77777777" w:rsidTr="00F20461">
        <w:tc>
          <w:tcPr>
            <w:tcW w:w="2088" w:type="dxa"/>
            <w:tcBorders>
              <w:top w:val="nil"/>
              <w:bottom w:val="nil"/>
              <w:right w:val="nil"/>
            </w:tcBorders>
          </w:tcPr>
          <w:p w14:paraId="49D4B943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  <w:tc>
          <w:tcPr>
            <w:tcW w:w="53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0D429F8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Walking/biking trails &amp; Sidewalk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</w:tcBorders>
          </w:tcPr>
          <w:p w14:paraId="665AAE69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B63BC2" w:rsidRPr="00B63BC2" w14:paraId="7CA8EF6E" w14:textId="77777777" w:rsidTr="00F20461">
        <w:tc>
          <w:tcPr>
            <w:tcW w:w="2088" w:type="dxa"/>
            <w:tcBorders>
              <w:top w:val="nil"/>
              <w:bottom w:val="nil"/>
              <w:right w:val="nil"/>
            </w:tcBorders>
          </w:tcPr>
          <w:p w14:paraId="59ADE262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  <w:tc>
          <w:tcPr>
            <w:tcW w:w="53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ED29E1E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YMCA &amp; Non-profit Recreation and Fitness Org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</w:tcBorders>
          </w:tcPr>
          <w:p w14:paraId="7108E0E7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B63BC2" w:rsidRPr="00B63BC2" w14:paraId="7E5AF4A5" w14:textId="77777777" w:rsidTr="00F20461">
        <w:tc>
          <w:tcPr>
            <w:tcW w:w="2088" w:type="dxa"/>
            <w:tcBorders>
              <w:top w:val="nil"/>
              <w:bottom w:val="single" w:sz="4" w:space="0" w:color="auto"/>
              <w:right w:val="nil"/>
            </w:tcBorders>
          </w:tcPr>
          <w:p w14:paraId="77F6565A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  <w:tc>
          <w:tcPr>
            <w:tcW w:w="53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5BC397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Private Membership Fitness Clubs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</w:tcBorders>
          </w:tcPr>
          <w:p w14:paraId="1B6B4C4D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B63BC2" w:rsidRPr="00B63BC2" w14:paraId="5A34FE7F" w14:textId="77777777" w:rsidTr="00F20461">
        <w:tc>
          <w:tcPr>
            <w:tcW w:w="2088" w:type="dxa"/>
            <w:tcBorders>
              <w:bottom w:val="nil"/>
              <w:right w:val="nil"/>
            </w:tcBorders>
          </w:tcPr>
          <w:p w14:paraId="02685382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Food System Assets</w:t>
            </w:r>
          </w:p>
        </w:tc>
        <w:tc>
          <w:tcPr>
            <w:tcW w:w="5310" w:type="dxa"/>
            <w:gridSpan w:val="2"/>
            <w:tcBorders>
              <w:left w:val="nil"/>
              <w:bottom w:val="nil"/>
              <w:right w:val="nil"/>
            </w:tcBorders>
          </w:tcPr>
          <w:p w14:paraId="7758558D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Full-service Grocery Stores</w:t>
            </w:r>
          </w:p>
        </w:tc>
        <w:tc>
          <w:tcPr>
            <w:tcW w:w="3420" w:type="dxa"/>
            <w:tcBorders>
              <w:left w:val="nil"/>
              <w:bottom w:val="nil"/>
            </w:tcBorders>
          </w:tcPr>
          <w:p w14:paraId="12D6EC54" w14:textId="77777777" w:rsidR="00B63BC2" w:rsidRPr="00B63BC2" w:rsidRDefault="00B63BC2" w:rsidP="00B63BC2">
            <w:pPr>
              <w:spacing w:after="0" w:line="240" w:lineRule="auto"/>
              <w:jc w:val="center"/>
              <w:rPr>
                <w:rFonts w:cstheme="minorHAnsi"/>
                <w:b/>
                <w:sz w:val="21"/>
                <w:szCs w:val="21"/>
              </w:rPr>
            </w:pPr>
            <w:r w:rsidRPr="00B63BC2">
              <w:rPr>
                <w:rFonts w:cstheme="minorHAnsi"/>
                <w:b/>
                <w:sz w:val="21"/>
                <w:szCs w:val="21"/>
              </w:rPr>
              <w:t>And?</w:t>
            </w:r>
          </w:p>
        </w:tc>
      </w:tr>
      <w:tr w:rsidR="00B63BC2" w:rsidRPr="00B63BC2" w14:paraId="12F3442B" w14:textId="77777777" w:rsidTr="00F20461">
        <w:tc>
          <w:tcPr>
            <w:tcW w:w="2088" w:type="dxa"/>
            <w:tcBorders>
              <w:top w:val="nil"/>
              <w:bottom w:val="nil"/>
              <w:right w:val="nil"/>
            </w:tcBorders>
          </w:tcPr>
          <w:p w14:paraId="3E143FE1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  <w:tc>
          <w:tcPr>
            <w:tcW w:w="53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9E36A3D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Community Garden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</w:tcBorders>
          </w:tcPr>
          <w:p w14:paraId="146F754A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B63BC2" w:rsidRPr="00B63BC2" w14:paraId="39761563" w14:textId="77777777" w:rsidTr="00F20461">
        <w:tc>
          <w:tcPr>
            <w:tcW w:w="2088" w:type="dxa"/>
            <w:tcBorders>
              <w:top w:val="nil"/>
              <w:bottom w:val="nil"/>
              <w:right w:val="nil"/>
            </w:tcBorders>
          </w:tcPr>
          <w:p w14:paraId="198AE683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  <w:tc>
          <w:tcPr>
            <w:tcW w:w="53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0B9EE9C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Farmer’s Market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</w:tcBorders>
          </w:tcPr>
          <w:p w14:paraId="780380EE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B63BC2" w:rsidRPr="00B63BC2" w14:paraId="53FD431D" w14:textId="77777777" w:rsidTr="00F20461">
        <w:tc>
          <w:tcPr>
            <w:tcW w:w="2088" w:type="dxa"/>
            <w:tcBorders>
              <w:top w:val="nil"/>
              <w:bottom w:val="nil"/>
              <w:right w:val="nil"/>
            </w:tcBorders>
          </w:tcPr>
          <w:p w14:paraId="021F3DC7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  <w:tc>
          <w:tcPr>
            <w:tcW w:w="53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391A15C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Restaurants with healthy food choic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</w:tcBorders>
          </w:tcPr>
          <w:p w14:paraId="04E80465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B63BC2" w:rsidRPr="00B63BC2" w14:paraId="3BBAC66F" w14:textId="77777777" w:rsidTr="00F20461">
        <w:tc>
          <w:tcPr>
            <w:tcW w:w="2088" w:type="dxa"/>
            <w:tcBorders>
              <w:top w:val="nil"/>
              <w:bottom w:val="single" w:sz="4" w:space="0" w:color="auto"/>
              <w:right w:val="nil"/>
            </w:tcBorders>
          </w:tcPr>
          <w:p w14:paraId="36049577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  <w:tc>
          <w:tcPr>
            <w:tcW w:w="53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E6D8AF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Food-Related Organizations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</w:tcBorders>
          </w:tcPr>
          <w:p w14:paraId="7B13A556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B63BC2" w:rsidRPr="00B63BC2" w14:paraId="2F184BC4" w14:textId="77777777" w:rsidTr="00F20461">
        <w:tc>
          <w:tcPr>
            <w:tcW w:w="2088" w:type="dxa"/>
            <w:tcBorders>
              <w:bottom w:val="nil"/>
              <w:right w:val="nil"/>
            </w:tcBorders>
          </w:tcPr>
          <w:p w14:paraId="075B6346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Public Safety Assets</w:t>
            </w:r>
          </w:p>
        </w:tc>
        <w:tc>
          <w:tcPr>
            <w:tcW w:w="5310" w:type="dxa"/>
            <w:gridSpan w:val="2"/>
            <w:tcBorders>
              <w:left w:val="nil"/>
              <w:bottom w:val="nil"/>
              <w:right w:val="nil"/>
            </w:tcBorders>
          </w:tcPr>
          <w:p w14:paraId="57FC2AD4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Police and fire departments</w:t>
            </w:r>
          </w:p>
        </w:tc>
        <w:tc>
          <w:tcPr>
            <w:tcW w:w="3420" w:type="dxa"/>
            <w:tcBorders>
              <w:left w:val="nil"/>
              <w:bottom w:val="nil"/>
            </w:tcBorders>
          </w:tcPr>
          <w:p w14:paraId="0003DBEA" w14:textId="77777777" w:rsidR="00B63BC2" w:rsidRPr="00B63BC2" w:rsidRDefault="00B63BC2" w:rsidP="00B63BC2">
            <w:pPr>
              <w:spacing w:after="0" w:line="240" w:lineRule="auto"/>
              <w:jc w:val="center"/>
              <w:rPr>
                <w:rFonts w:cstheme="minorHAnsi"/>
                <w:b/>
                <w:sz w:val="21"/>
                <w:szCs w:val="21"/>
              </w:rPr>
            </w:pPr>
            <w:r w:rsidRPr="00B63BC2">
              <w:rPr>
                <w:rFonts w:cstheme="minorHAnsi"/>
                <w:b/>
                <w:sz w:val="21"/>
                <w:szCs w:val="21"/>
              </w:rPr>
              <w:t>And?</w:t>
            </w:r>
          </w:p>
        </w:tc>
      </w:tr>
      <w:tr w:rsidR="00B63BC2" w:rsidRPr="00B63BC2" w14:paraId="795174AF" w14:textId="77777777" w:rsidTr="00F20461">
        <w:tc>
          <w:tcPr>
            <w:tcW w:w="2088" w:type="dxa"/>
            <w:tcBorders>
              <w:top w:val="nil"/>
              <w:bottom w:val="single" w:sz="4" w:space="0" w:color="auto"/>
              <w:right w:val="nil"/>
            </w:tcBorders>
          </w:tcPr>
          <w:p w14:paraId="521F7B0A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  <w:tc>
          <w:tcPr>
            <w:tcW w:w="53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C01852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Environmental Protection Organizations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</w:tcBorders>
          </w:tcPr>
          <w:p w14:paraId="1071D051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B63BC2" w:rsidRPr="00B63BC2" w14:paraId="04B7E1F8" w14:textId="77777777" w:rsidTr="00F20461">
        <w:tc>
          <w:tcPr>
            <w:tcW w:w="2088" w:type="dxa"/>
            <w:tcBorders>
              <w:bottom w:val="nil"/>
              <w:right w:val="nil"/>
            </w:tcBorders>
          </w:tcPr>
          <w:p w14:paraId="44F665CB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Employment Assets</w:t>
            </w:r>
          </w:p>
        </w:tc>
        <w:tc>
          <w:tcPr>
            <w:tcW w:w="5310" w:type="dxa"/>
            <w:gridSpan w:val="2"/>
            <w:tcBorders>
              <w:left w:val="nil"/>
              <w:bottom w:val="nil"/>
              <w:right w:val="nil"/>
            </w:tcBorders>
          </w:tcPr>
          <w:p w14:paraId="3BABFF47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Major Employers</w:t>
            </w:r>
          </w:p>
        </w:tc>
        <w:tc>
          <w:tcPr>
            <w:tcW w:w="3420" w:type="dxa"/>
            <w:tcBorders>
              <w:left w:val="nil"/>
              <w:bottom w:val="nil"/>
            </w:tcBorders>
          </w:tcPr>
          <w:p w14:paraId="506D1B29" w14:textId="77777777" w:rsidR="00B63BC2" w:rsidRPr="00B63BC2" w:rsidRDefault="00B63BC2" w:rsidP="00B63BC2">
            <w:pPr>
              <w:spacing w:after="0" w:line="240" w:lineRule="auto"/>
              <w:jc w:val="center"/>
              <w:rPr>
                <w:rFonts w:cstheme="minorHAnsi"/>
                <w:b/>
                <w:sz w:val="21"/>
                <w:szCs w:val="21"/>
              </w:rPr>
            </w:pPr>
            <w:r w:rsidRPr="00B63BC2">
              <w:rPr>
                <w:rFonts w:cstheme="minorHAnsi"/>
                <w:b/>
                <w:sz w:val="21"/>
                <w:szCs w:val="21"/>
              </w:rPr>
              <w:t>And?</w:t>
            </w:r>
          </w:p>
        </w:tc>
      </w:tr>
      <w:tr w:rsidR="00B63BC2" w:rsidRPr="00B63BC2" w14:paraId="214D0ED0" w14:textId="77777777" w:rsidTr="00F20461">
        <w:tc>
          <w:tcPr>
            <w:tcW w:w="2088" w:type="dxa"/>
            <w:tcBorders>
              <w:top w:val="nil"/>
              <w:bottom w:val="nil"/>
              <w:right w:val="nil"/>
            </w:tcBorders>
          </w:tcPr>
          <w:p w14:paraId="1D64940E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  <w:tc>
          <w:tcPr>
            <w:tcW w:w="53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6908FF7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Small Employer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</w:tcBorders>
          </w:tcPr>
          <w:p w14:paraId="62EFB704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B63BC2" w:rsidRPr="00B63BC2" w14:paraId="77902538" w14:textId="77777777" w:rsidTr="00F20461">
        <w:tc>
          <w:tcPr>
            <w:tcW w:w="2088" w:type="dxa"/>
            <w:tcBorders>
              <w:top w:val="nil"/>
              <w:bottom w:val="nil"/>
              <w:right w:val="nil"/>
            </w:tcBorders>
          </w:tcPr>
          <w:p w14:paraId="243E0CCB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  <w:tc>
          <w:tcPr>
            <w:tcW w:w="53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7D894E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Self-Employed &amp; Startup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</w:tcBorders>
          </w:tcPr>
          <w:p w14:paraId="1A097311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B63BC2" w:rsidRPr="00B63BC2" w14:paraId="6CDDE03D" w14:textId="77777777" w:rsidTr="00F20461">
        <w:tc>
          <w:tcPr>
            <w:tcW w:w="2088" w:type="dxa"/>
            <w:tcBorders>
              <w:top w:val="nil"/>
              <w:bottom w:val="nil"/>
              <w:right w:val="nil"/>
            </w:tcBorders>
          </w:tcPr>
          <w:p w14:paraId="6FF0D193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  <w:tc>
          <w:tcPr>
            <w:tcW w:w="53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4A4D48A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Unemployment and Job-placement Servic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</w:tcBorders>
          </w:tcPr>
          <w:p w14:paraId="427A6768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B63BC2" w:rsidRPr="00B63BC2" w14:paraId="2F2F4613" w14:textId="77777777" w:rsidTr="00F20461">
        <w:tc>
          <w:tcPr>
            <w:tcW w:w="2088" w:type="dxa"/>
            <w:tcBorders>
              <w:top w:val="nil"/>
              <w:bottom w:val="single" w:sz="4" w:space="0" w:color="auto"/>
              <w:right w:val="nil"/>
            </w:tcBorders>
          </w:tcPr>
          <w:p w14:paraId="16F06DBD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  <w:tc>
          <w:tcPr>
            <w:tcW w:w="53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AE9C97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Chambers of Commerce and Business Associations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</w:tcBorders>
          </w:tcPr>
          <w:p w14:paraId="65BA17C8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B63BC2" w:rsidRPr="00B63BC2" w14:paraId="769A7D69" w14:textId="77777777" w:rsidTr="00F20461">
        <w:tc>
          <w:tcPr>
            <w:tcW w:w="2088" w:type="dxa"/>
            <w:tcBorders>
              <w:bottom w:val="nil"/>
              <w:right w:val="nil"/>
            </w:tcBorders>
          </w:tcPr>
          <w:p w14:paraId="43A00864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Transportation Assets</w:t>
            </w:r>
          </w:p>
        </w:tc>
        <w:tc>
          <w:tcPr>
            <w:tcW w:w="5310" w:type="dxa"/>
            <w:gridSpan w:val="2"/>
            <w:tcBorders>
              <w:left w:val="nil"/>
              <w:bottom w:val="nil"/>
              <w:right w:val="nil"/>
            </w:tcBorders>
          </w:tcPr>
          <w:p w14:paraId="6D6EB4B9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Public Transportation Providers</w:t>
            </w:r>
          </w:p>
        </w:tc>
        <w:tc>
          <w:tcPr>
            <w:tcW w:w="3420" w:type="dxa"/>
            <w:tcBorders>
              <w:left w:val="nil"/>
              <w:bottom w:val="nil"/>
            </w:tcBorders>
          </w:tcPr>
          <w:p w14:paraId="4B181996" w14:textId="77777777" w:rsidR="00B63BC2" w:rsidRPr="00B63BC2" w:rsidRDefault="00B63BC2" w:rsidP="00B63BC2">
            <w:pPr>
              <w:spacing w:after="0" w:line="240" w:lineRule="auto"/>
              <w:jc w:val="center"/>
              <w:rPr>
                <w:rFonts w:cstheme="minorHAnsi"/>
                <w:b/>
                <w:sz w:val="21"/>
                <w:szCs w:val="21"/>
              </w:rPr>
            </w:pPr>
            <w:r w:rsidRPr="00B63BC2">
              <w:rPr>
                <w:rFonts w:cstheme="minorHAnsi"/>
                <w:b/>
                <w:sz w:val="21"/>
                <w:szCs w:val="21"/>
              </w:rPr>
              <w:t>And?</w:t>
            </w:r>
          </w:p>
        </w:tc>
      </w:tr>
      <w:tr w:rsidR="00B63BC2" w:rsidRPr="00B63BC2" w14:paraId="2ED3CAC4" w14:textId="77777777" w:rsidTr="00F20461">
        <w:tc>
          <w:tcPr>
            <w:tcW w:w="2088" w:type="dxa"/>
            <w:tcBorders>
              <w:top w:val="nil"/>
              <w:bottom w:val="nil"/>
              <w:right w:val="nil"/>
            </w:tcBorders>
          </w:tcPr>
          <w:p w14:paraId="1FCA10E5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  <w:tc>
          <w:tcPr>
            <w:tcW w:w="53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5F6DC76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Health Visit Transportation Provider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</w:tcBorders>
          </w:tcPr>
          <w:p w14:paraId="0A746859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B63BC2" w:rsidRPr="00B63BC2" w14:paraId="2EFDCD02" w14:textId="77777777" w:rsidTr="00F20461">
        <w:tc>
          <w:tcPr>
            <w:tcW w:w="2088" w:type="dxa"/>
            <w:tcBorders>
              <w:top w:val="nil"/>
              <w:bottom w:val="single" w:sz="4" w:space="0" w:color="auto"/>
              <w:right w:val="nil"/>
            </w:tcBorders>
          </w:tcPr>
          <w:p w14:paraId="0E169008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  <w:tc>
          <w:tcPr>
            <w:tcW w:w="53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A039AF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Regional Transportation and Land Use Planning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</w:tcBorders>
          </w:tcPr>
          <w:p w14:paraId="27D19996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B63BC2" w:rsidRPr="00B63BC2" w14:paraId="2A22FE9D" w14:textId="77777777" w:rsidTr="00F20461">
        <w:tc>
          <w:tcPr>
            <w:tcW w:w="2088" w:type="dxa"/>
            <w:tcBorders>
              <w:bottom w:val="nil"/>
              <w:right w:val="nil"/>
            </w:tcBorders>
          </w:tcPr>
          <w:p w14:paraId="59AEA46F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Housing Assets</w:t>
            </w:r>
          </w:p>
        </w:tc>
        <w:tc>
          <w:tcPr>
            <w:tcW w:w="5310" w:type="dxa"/>
            <w:gridSpan w:val="2"/>
            <w:tcBorders>
              <w:left w:val="nil"/>
              <w:bottom w:val="nil"/>
              <w:right w:val="nil"/>
            </w:tcBorders>
          </w:tcPr>
          <w:p w14:paraId="1BE726F2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Homeless Prevention and Housing Organizations</w:t>
            </w:r>
          </w:p>
        </w:tc>
        <w:tc>
          <w:tcPr>
            <w:tcW w:w="3420" w:type="dxa"/>
            <w:tcBorders>
              <w:left w:val="nil"/>
              <w:bottom w:val="nil"/>
            </w:tcBorders>
          </w:tcPr>
          <w:p w14:paraId="0DCDC59E" w14:textId="77777777" w:rsidR="00B63BC2" w:rsidRPr="00B63BC2" w:rsidRDefault="00B63BC2" w:rsidP="00B63BC2">
            <w:pPr>
              <w:spacing w:after="0" w:line="240" w:lineRule="auto"/>
              <w:jc w:val="center"/>
              <w:rPr>
                <w:rFonts w:cstheme="minorHAnsi"/>
                <w:b/>
                <w:sz w:val="21"/>
                <w:szCs w:val="21"/>
              </w:rPr>
            </w:pPr>
            <w:r w:rsidRPr="00B63BC2">
              <w:rPr>
                <w:rFonts w:cstheme="minorHAnsi"/>
                <w:b/>
                <w:sz w:val="21"/>
                <w:szCs w:val="21"/>
              </w:rPr>
              <w:t>And?</w:t>
            </w:r>
          </w:p>
        </w:tc>
      </w:tr>
      <w:tr w:rsidR="00B63BC2" w:rsidRPr="00B63BC2" w14:paraId="637ECF7A" w14:textId="77777777" w:rsidTr="00F20461">
        <w:tc>
          <w:tcPr>
            <w:tcW w:w="2088" w:type="dxa"/>
            <w:tcBorders>
              <w:top w:val="nil"/>
              <w:bottom w:val="nil"/>
              <w:right w:val="nil"/>
            </w:tcBorders>
          </w:tcPr>
          <w:p w14:paraId="1B8E9A10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53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8B92729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 xml:space="preserve">Weatherization, Home Improvement, </w:t>
            </w:r>
          </w:p>
          <w:p w14:paraId="02203773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and Home Safety Program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</w:tcBorders>
          </w:tcPr>
          <w:p w14:paraId="28FBEB4E" w14:textId="77777777" w:rsidR="00B63BC2" w:rsidRPr="00B63BC2" w:rsidRDefault="00B63BC2" w:rsidP="00B63BC2">
            <w:pPr>
              <w:spacing w:after="0" w:line="240" w:lineRule="auto"/>
              <w:jc w:val="center"/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B63BC2" w:rsidRPr="00B63BC2" w14:paraId="71E5661E" w14:textId="77777777" w:rsidTr="00F20461">
        <w:tc>
          <w:tcPr>
            <w:tcW w:w="2088" w:type="dxa"/>
            <w:tcBorders>
              <w:top w:val="nil"/>
              <w:bottom w:val="nil"/>
              <w:right w:val="nil"/>
            </w:tcBorders>
          </w:tcPr>
          <w:p w14:paraId="12EA5862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53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34D7201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Rental Housing Landlords and Development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</w:tcBorders>
          </w:tcPr>
          <w:p w14:paraId="0D1B785E" w14:textId="77777777" w:rsidR="00B63BC2" w:rsidRPr="00B63BC2" w:rsidRDefault="00B63BC2" w:rsidP="00B63BC2">
            <w:pPr>
              <w:spacing w:after="0" w:line="240" w:lineRule="auto"/>
              <w:jc w:val="center"/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B63BC2" w:rsidRPr="00B63BC2" w14:paraId="6388EF13" w14:textId="77777777" w:rsidTr="00F20461">
        <w:tc>
          <w:tcPr>
            <w:tcW w:w="2088" w:type="dxa"/>
            <w:tcBorders>
              <w:bottom w:val="nil"/>
              <w:right w:val="nil"/>
            </w:tcBorders>
          </w:tcPr>
          <w:p w14:paraId="3B619398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Organizational Assets</w:t>
            </w:r>
          </w:p>
        </w:tc>
        <w:tc>
          <w:tcPr>
            <w:tcW w:w="5310" w:type="dxa"/>
            <w:gridSpan w:val="2"/>
            <w:tcBorders>
              <w:left w:val="nil"/>
              <w:bottom w:val="nil"/>
              <w:right w:val="nil"/>
            </w:tcBorders>
          </w:tcPr>
          <w:p w14:paraId="2967EFC8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 xml:space="preserve">Informal groups and meetings </w:t>
            </w:r>
          </w:p>
        </w:tc>
        <w:tc>
          <w:tcPr>
            <w:tcW w:w="3420" w:type="dxa"/>
            <w:tcBorders>
              <w:left w:val="nil"/>
              <w:bottom w:val="nil"/>
            </w:tcBorders>
          </w:tcPr>
          <w:p w14:paraId="1366A307" w14:textId="77777777" w:rsidR="00B63BC2" w:rsidRPr="00B63BC2" w:rsidRDefault="00B63BC2" w:rsidP="00B63BC2">
            <w:pPr>
              <w:spacing w:after="0" w:line="240" w:lineRule="auto"/>
              <w:jc w:val="center"/>
              <w:rPr>
                <w:rFonts w:cstheme="minorHAnsi"/>
                <w:b/>
                <w:sz w:val="21"/>
                <w:szCs w:val="21"/>
              </w:rPr>
            </w:pPr>
            <w:r w:rsidRPr="00B63BC2">
              <w:rPr>
                <w:rFonts w:cstheme="minorHAnsi"/>
                <w:b/>
                <w:sz w:val="21"/>
                <w:szCs w:val="21"/>
              </w:rPr>
              <w:t>And?</w:t>
            </w:r>
          </w:p>
        </w:tc>
      </w:tr>
      <w:tr w:rsidR="00B63BC2" w:rsidRPr="00B63BC2" w14:paraId="7CE02FFF" w14:textId="77777777" w:rsidTr="00F20461">
        <w:tc>
          <w:tcPr>
            <w:tcW w:w="2088" w:type="dxa"/>
            <w:tcBorders>
              <w:top w:val="nil"/>
              <w:bottom w:val="nil"/>
              <w:right w:val="nil"/>
            </w:tcBorders>
          </w:tcPr>
          <w:p w14:paraId="489E9C8D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  <w:tc>
          <w:tcPr>
            <w:tcW w:w="53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E8A75D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Human Services Collaborativ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</w:tcBorders>
          </w:tcPr>
          <w:p w14:paraId="036961F9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B63BC2" w:rsidRPr="00B63BC2" w14:paraId="70EB596C" w14:textId="77777777" w:rsidTr="00F20461">
        <w:tc>
          <w:tcPr>
            <w:tcW w:w="2088" w:type="dxa"/>
            <w:tcBorders>
              <w:top w:val="nil"/>
              <w:bottom w:val="single" w:sz="4" w:space="0" w:color="auto"/>
              <w:right w:val="nil"/>
            </w:tcBorders>
          </w:tcPr>
          <w:p w14:paraId="3F9E3FB9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  <w:tc>
          <w:tcPr>
            <w:tcW w:w="53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FF803D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sz w:val="21"/>
                <w:szCs w:val="21"/>
              </w:rPr>
            </w:pPr>
            <w:r w:rsidRPr="00B63BC2">
              <w:rPr>
                <w:rFonts w:cstheme="minorHAnsi"/>
                <w:sz w:val="21"/>
                <w:szCs w:val="21"/>
              </w:rPr>
              <w:t>Local Charities, Grant-makers, Foundations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</w:tcBorders>
          </w:tcPr>
          <w:p w14:paraId="48E76A71" w14:textId="77777777" w:rsidR="00B63BC2" w:rsidRPr="00B63BC2" w:rsidRDefault="00B63BC2" w:rsidP="00B63BC2">
            <w:pPr>
              <w:spacing w:after="0" w:line="240" w:lineRule="auto"/>
              <w:rPr>
                <w:rFonts w:cstheme="minorHAnsi"/>
                <w:b/>
                <w:sz w:val="21"/>
                <w:szCs w:val="21"/>
              </w:rPr>
            </w:pPr>
          </w:p>
        </w:tc>
      </w:tr>
    </w:tbl>
    <w:p w14:paraId="18E9E3AB" w14:textId="25070A1C" w:rsidR="00B63BC2" w:rsidRDefault="00B63BC2">
      <w:r>
        <w:t xml:space="preserve">Source:  </w:t>
      </w:r>
      <w:r w:rsidRPr="00B63BC2">
        <w:t>https://www.healthycapitalcounties.org/</w:t>
      </w:r>
    </w:p>
    <w:sectPr w:rsidR="00B63BC2" w:rsidSect="00B63BC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S0MDYxMzOxMDA1MzBR0lEKTi0uzszPAykwrAUARXY3uSwAAAA="/>
  </w:docVars>
  <w:rsids>
    <w:rsidRoot w:val="00B63BC2"/>
    <w:rsid w:val="0006216C"/>
    <w:rsid w:val="004900BA"/>
    <w:rsid w:val="00B63B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73ACB0"/>
  <w15:chartTrackingRefBased/>
  <w15:docId w15:val="{D99D560D-F3A5-438B-8DF9-53D36190D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63BC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63B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14E7CC524621418951E798A26C1086" ma:contentTypeVersion="9" ma:contentTypeDescription="Create a new document." ma:contentTypeScope="" ma:versionID="2288787c61babe554b90495c3789d7c5">
  <xsd:schema xmlns:xsd="http://www.w3.org/2001/XMLSchema" xmlns:xs="http://www.w3.org/2001/XMLSchema" xmlns:p="http://schemas.microsoft.com/office/2006/metadata/properties" xmlns:ns2="9682fde2-0d99-4585-8154-fdea48568b58" targetNamespace="http://schemas.microsoft.com/office/2006/metadata/properties" ma:root="true" ma:fieldsID="850a857e7bd06a26625db0263e2b387c" ns2:_="">
    <xsd:import namespace="9682fde2-0d99-4585-8154-fdea48568b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82fde2-0d99-4585-8154-fdea48568b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8CE92FF-BEF5-477F-B834-7AF2AB890A1A}"/>
</file>

<file path=customXml/itemProps2.xml><?xml version="1.0" encoding="utf-8"?>
<ds:datastoreItem xmlns:ds="http://schemas.openxmlformats.org/officeDocument/2006/customXml" ds:itemID="{D91098B8-99FA-4B4B-B11D-0A1E6A8C2E6A}"/>
</file>

<file path=customXml/itemProps3.xml><?xml version="1.0" encoding="utf-8"?>
<ds:datastoreItem xmlns:ds="http://schemas.openxmlformats.org/officeDocument/2006/customXml" ds:itemID="{8EB4F212-961B-4731-8F51-37289AA949B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5</Words>
  <Characters>1682</Characters>
  <Application>Microsoft Office Word</Application>
  <DocSecurity>4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ise Moore</dc:creator>
  <cp:keywords/>
  <dc:description/>
  <cp:lastModifiedBy>Sudie Whalen</cp:lastModifiedBy>
  <cp:revision>2</cp:revision>
  <dcterms:created xsi:type="dcterms:W3CDTF">2019-01-14T23:53:00Z</dcterms:created>
  <dcterms:modified xsi:type="dcterms:W3CDTF">2019-01-14T2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14E7CC524621418951E798A26C1086</vt:lpwstr>
  </property>
</Properties>
</file>